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C201E" w14:textId="77777777" w:rsidR="00510773" w:rsidRPr="00467D96" w:rsidRDefault="00510773" w:rsidP="00510773">
      <w:pPr>
        <w:spacing w:after="0"/>
        <w:rPr>
          <w:rFonts w:ascii="Times New Roman" w:hAnsi="Times New Roman" w:cs="Times New Roman"/>
        </w:rPr>
      </w:pPr>
      <w:r w:rsidRPr="00467D96">
        <w:rPr>
          <w:rFonts w:ascii="Times New Roman" w:hAnsi="Times New Roman" w:cs="Times New Roman"/>
        </w:rPr>
        <w:t>Hugo Vega Hernandez</w:t>
      </w:r>
    </w:p>
    <w:p w14:paraId="2FC91D61" w14:textId="77777777" w:rsidR="00510773" w:rsidRPr="00467D96" w:rsidRDefault="00510773" w:rsidP="00510773">
      <w:pPr>
        <w:spacing w:after="0"/>
        <w:rPr>
          <w:rFonts w:ascii="Times New Roman" w:hAnsi="Times New Roman" w:cs="Times New Roman"/>
        </w:rPr>
      </w:pPr>
      <w:r w:rsidRPr="00467D96">
        <w:rPr>
          <w:rFonts w:ascii="Times New Roman" w:hAnsi="Times New Roman" w:cs="Times New Roman"/>
        </w:rPr>
        <w:t>CSD310-H306 Database Development and Use</w:t>
      </w:r>
    </w:p>
    <w:p w14:paraId="5178DD17" w14:textId="25F6C1A2" w:rsidR="00510773" w:rsidRDefault="00374B59" w:rsidP="0051077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  <w:r w:rsidR="00510773" w:rsidRPr="00467D96">
        <w:rPr>
          <w:rFonts w:ascii="Times New Roman" w:hAnsi="Times New Roman" w:cs="Times New Roman"/>
        </w:rPr>
        <w:t>.</w:t>
      </w:r>
      <w:r w:rsidR="00510773">
        <w:rPr>
          <w:rFonts w:ascii="Times New Roman" w:hAnsi="Times New Roman" w:cs="Times New Roman"/>
        </w:rPr>
        <w:t>2</w:t>
      </w:r>
      <w:r w:rsidR="00510773" w:rsidRPr="00467D96">
        <w:rPr>
          <w:rFonts w:ascii="Times New Roman" w:hAnsi="Times New Roman" w:cs="Times New Roman"/>
        </w:rPr>
        <w:t xml:space="preserve"> Assignment, 0</w:t>
      </w:r>
      <w:r w:rsidR="00510773">
        <w:rPr>
          <w:rFonts w:ascii="Times New Roman" w:hAnsi="Times New Roman" w:cs="Times New Roman"/>
        </w:rPr>
        <w:t>6</w:t>
      </w:r>
      <w:r w:rsidR="00510773" w:rsidRPr="00467D96">
        <w:rPr>
          <w:rFonts w:ascii="Times New Roman" w:hAnsi="Times New Roman" w:cs="Times New Roman"/>
        </w:rPr>
        <w:t>/</w:t>
      </w:r>
      <w:r>
        <w:rPr>
          <w:rFonts w:ascii="Times New Roman" w:hAnsi="Times New Roman" w:cs="Times New Roman"/>
        </w:rPr>
        <w:t>21</w:t>
      </w:r>
      <w:r w:rsidR="00510773" w:rsidRPr="00467D96">
        <w:rPr>
          <w:rFonts w:ascii="Times New Roman" w:hAnsi="Times New Roman" w:cs="Times New Roman"/>
        </w:rPr>
        <w:t>/2024</w:t>
      </w:r>
    </w:p>
    <w:p w14:paraId="71BBC235" w14:textId="77777777" w:rsidR="00374B59" w:rsidRDefault="00374B59" w:rsidP="00510773">
      <w:pPr>
        <w:spacing w:after="0"/>
        <w:rPr>
          <w:rFonts w:ascii="Times New Roman" w:hAnsi="Times New Roman" w:cs="Times New Roman"/>
        </w:rPr>
      </w:pPr>
    </w:p>
    <w:p w14:paraId="33D233F3" w14:textId="4AAFCC72" w:rsidR="00374B59" w:rsidRDefault="00374B59" w:rsidP="0051077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Pr="00374B59">
        <w:rPr>
          <w:rFonts w:ascii="Times New Roman" w:hAnsi="Times New Roman" w:cs="Times New Roman"/>
        </w:rPr>
        <w:t>creenshot of your initial database connection</w:t>
      </w:r>
    </w:p>
    <w:p w14:paraId="07198184" w14:textId="2B5731C9" w:rsidR="00374B59" w:rsidRDefault="00374B59" w:rsidP="00510773">
      <w:pPr>
        <w:spacing w:after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B1DBC7E" wp14:editId="0BC61F8D">
            <wp:extent cx="5696918" cy="3270250"/>
            <wp:effectExtent l="0" t="0" r="0" b="6350"/>
            <wp:docPr id="8658711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871193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05936" cy="3275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9B2FF" w14:textId="77777777" w:rsidR="00374B59" w:rsidRDefault="00374B59" w:rsidP="00510773">
      <w:pPr>
        <w:spacing w:after="0"/>
        <w:rPr>
          <w:rFonts w:ascii="Times New Roman" w:hAnsi="Times New Roman" w:cs="Times New Roman"/>
        </w:rPr>
      </w:pPr>
    </w:p>
    <w:p w14:paraId="6B9009DF" w14:textId="4AB522DA" w:rsidR="00374B59" w:rsidRDefault="00374B59" w:rsidP="00510773">
      <w:pPr>
        <w:spacing w:after="0"/>
        <w:rPr>
          <w:rFonts w:ascii="Times New Roman" w:hAnsi="Times New Roman" w:cs="Times New Roman"/>
        </w:rPr>
      </w:pPr>
      <w:r w:rsidRPr="00374B59">
        <w:rPr>
          <w:rFonts w:ascii="Times New Roman" w:hAnsi="Times New Roman" w:cs="Times New Roman"/>
        </w:rPr>
        <w:t>Take a screenshot of the output from the show database command</w:t>
      </w:r>
      <w:r>
        <w:rPr>
          <w:rFonts w:ascii="Times New Roman" w:hAnsi="Times New Roman" w:cs="Times New Roman"/>
        </w:rPr>
        <w:t>.</w:t>
      </w:r>
    </w:p>
    <w:p w14:paraId="5F484E78" w14:textId="031893A4" w:rsidR="00374B59" w:rsidRDefault="00374B59" w:rsidP="00510773">
      <w:pPr>
        <w:spacing w:after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0E4AEF4" wp14:editId="54B6CEAA">
            <wp:extent cx="5689600" cy="3237480"/>
            <wp:effectExtent l="0" t="0" r="6350" b="1270"/>
            <wp:docPr id="14835143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514371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93410" cy="3239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4B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xNzMxN7I0NzA3MjVV0lEKTi0uzszPAykwrAUArbse8SwAAAA="/>
  </w:docVars>
  <w:rsids>
    <w:rsidRoot w:val="00510773"/>
    <w:rsid w:val="00374B59"/>
    <w:rsid w:val="00510773"/>
    <w:rsid w:val="006C0215"/>
    <w:rsid w:val="00B81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1C0955"/>
  <w15:chartTrackingRefBased/>
  <w15:docId w15:val="{DCA35B8C-72E3-47A1-9FF1-09BDFAA95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773"/>
  </w:style>
  <w:style w:type="paragraph" w:styleId="Heading1">
    <w:name w:val="heading 1"/>
    <w:basedOn w:val="Normal"/>
    <w:next w:val="Normal"/>
    <w:link w:val="Heading1Char"/>
    <w:uiPriority w:val="9"/>
    <w:qFormat/>
    <w:rsid w:val="005107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7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77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77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77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77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77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77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77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077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77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77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77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77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77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77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77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77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107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07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7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7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107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1077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1077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1077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7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77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1077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</Words>
  <Characters>177</Characters>
  <Application>Microsoft Office Word</Application>
  <DocSecurity>0</DocSecurity>
  <Lines>14</Lines>
  <Paragraphs>5</Paragraphs>
  <ScaleCrop>false</ScaleCrop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 Vega Hernandez</dc:creator>
  <cp:keywords/>
  <dc:description/>
  <cp:lastModifiedBy>Hugo Vega Hernandez</cp:lastModifiedBy>
  <cp:revision>2</cp:revision>
  <dcterms:created xsi:type="dcterms:W3CDTF">2024-06-21T20:54:00Z</dcterms:created>
  <dcterms:modified xsi:type="dcterms:W3CDTF">2024-06-21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e88870-27be-4951-99cf-b665de88c8f7</vt:lpwstr>
  </property>
</Properties>
</file>